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Kabul</w:t>
      </w:r>
      <w:r>
        <w:t xml:space="preserve"> </w:t>
      </w:r>
      <w:r>
        <w:t xml:space="preserve">Afghanistan</w:t>
      </w:r>
    </w:p>
    <w:bookmarkStart w:id="20" w:name="Xede5b6e96c8b94cf274cf5d732a6fb54c88609a"/>
    <w:p>
      <w:pPr>
        <w:pStyle w:val="Heading1"/>
      </w:pPr>
      <w:r>
        <w:t xml:space="preserve">Internship Application Letter: Telecommunication Engineer Position in Kabul, Afghanist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 - e.g., Afghan Wireless Communication Company (AWCC), Roshan, MTN Afghanistan]</w:t>
      </w:r>
      <w:r>
        <w:br/>
      </w:r>
      <w:r>
        <w:rPr>
          <w:bCs/>
          <w:b/>
        </w:rPr>
        <w:t xml:space="preserve">Address:</w:t>
      </w:r>
      <w:r>
        <w:t xml:space="preserve"> </w:t>
      </w:r>
      <w:r>
        <w:t xml:space="preserve">Kabul, Afghanistan</w:t>
      </w:r>
    </w:p>
    <w:p>
      <w:pPr>
        <w:pStyle w:val="BodyText"/>
      </w:pPr>
      <w:r>
        <w:rPr>
          <w:iCs/>
          <w:i/>
        </w:rPr>
        <w:t xml:space="preserve">Subject: Formal Application for Telecommunication Engineer Internship at [Company Name], Kabul</w:t>
      </w:r>
    </w:p>
    <w:p>
      <w:pPr>
        <w:pStyle w:val="BodyText"/>
      </w:pPr>
      <w:r>
        <w:t xml:space="preserve">Dear Hiring Manager,</w:t>
      </w:r>
    </w:p>
    <w:p>
      <w:pPr>
        <w:pStyle w:val="BodyText"/>
      </w:pPr>
      <w:r>
        <w:t xml:space="preserve">I am writing with profound enthusiasm to express my earnest interest in the Telecommunication Engineer Internship position at [Company Name] in Kabul, Afghanistan, as advertised on your company website and through the Afghan Ministry of Communications and Information Technology. As a dedicated final-year Telecommunication Engineering student at Kabul University with a focus on mobile network infrastructure and emerging 4G/5G technologies, I am deeply motivated to contribute my academic knowledge and practical skills to advance Afghanistan's digital landscape during this pivotal era of telecommunications development.</w:t>
      </w:r>
    </w:p>
    <w:p>
      <w:pPr>
        <w:pStyle w:val="BodyText"/>
      </w:pPr>
      <w:r>
        <w:t xml:space="preserve">The urgency of strengthening Afghanistan's communication infrastructure resonates powerfully with me. Having grown up witnessing Kabul's rapid urbanization and the critical role reliable telephony, internet connectivity, and mobile data services play in daily life—from students accessing online education resources to entrepreneurs managing businesses via smartphones—I understand that robust telecommunications networks are not merely technical systems but vital lifelines for societal progress. The current expansion of 4G LTE coverage across Kabul districts and the government's strategic initiatives like the National Broadband Plan highlight a genuine need for skilled, locally rooted engineers who grasp both the technical complexities and socio-economic context of serving Afghanistan's diverse population. My academic focus on RF planning, network optimization, and base station maintenance directly aligns with these priorities.</w:t>
      </w:r>
    </w:p>
    <w:p>
      <w:pPr>
        <w:pStyle w:val="BodyText"/>
      </w:pPr>
      <w:r>
        <w:t xml:space="preserve">Throughout my undergraduate studies at Kabul University's Faculty of Engineering (Telecommunications Department), I have cultivated a strong theoretical foundation complemented by hands-on laboratory experience. I successfully completed advanced coursework in Wireless Communications Systems, Optical Fiber Networks, Network Protocols (TCP/IP), and Radio Frequency Engineering. My final year project, "Optimizing 4G LTE Signal Coverage in High-Density Urban Areas: A Case Study of Kabul's Shahr-e Naw District," involved using industry-standard software like Atoll and Cisco Packet Tracer to model network performance under real-world constraints such as terrain challenges, building density, and varying traffic loads. This project required meticulous site surveying techniques and data analysis—skills I am eager to apply under the mentorship of your experienced engineering team in Kabul.</w:t>
      </w:r>
    </w:p>
    <w:p>
      <w:pPr>
        <w:pStyle w:val="BodyText"/>
      </w:pPr>
      <w:r>
        <w:t xml:space="preserve">My practical exposure extends beyond the classroom. During a summer internship with [Local Afghan Telecom Provider Name - e.g., "Afghansat" or "Etisalat Afghanistan"], I supported field engineers in troubleshooting BTS (Base Transceiver Station) equipment, conducting routine maintenance on microwave links connecting Kabul to regional hubs, and documenting network performance metrics. I learned the critical importance of safety protocols in high-voltage environments and gained invaluable insight into the unique operational challenges faced by Afghan telecom networks, including power stability issues affecting tower operations and the need for resilient backup systems in remote locations. This experience solidified my commitment to pursuing a career dedicated to building reliable infrastructure for Afghanistan's communities.</w:t>
      </w:r>
    </w:p>
    <w:p>
      <w:pPr>
        <w:pStyle w:val="BodyText"/>
      </w:pPr>
      <w:r>
        <w:t xml:space="preserve">What distinguishes me as a candidate is my deep-rooted understanding of the specific context of telecommunications delivery in Kabul. I am fluent in Dari and Pashto, enabling effective communication with local field teams and community members—a crucial asset when navigating the cultural nuances and logistical realities inherent to implementing infrastructure across diverse neighborhoods within Kabul city. I possess strong problem-solving abilities honed through overcoming technical hurdles during campus projects, such as designing cost-effective solutions for signal propagation in areas with complex topography similar to parts of Kabul's eastern districts. I am proficient in Microsoft Office Suite, basic Python scripting for data analysis, and possess familiarity with network management systems (NMS) like Ericsson OSS and Nokia NCS—tools actively utilized by major operators in Kabul.</w:t>
      </w:r>
    </w:p>
    <w:p>
      <w:pPr>
        <w:pStyle w:val="BodyText"/>
      </w:pPr>
      <w:r>
        <w:t xml:space="preserve">I am particularly drawn to [Company Name] because of your leadership in deploying advanced mobile services across Afghanistan. Your recent investments in fiber-optic backbone expansion into Kabul's underserved areas and partnerships with international telecom giants to test 5G trials demonstrate a forward-looking vision that mirrors my own professional aspirations. I am eager to learn from your team’s expertise in cutting-edge technologies while contributing my fresh perspective on optimizing network efficiency for the Afghan market. I understand that internships are mutual learning experiences, and I am prepared to diligently assist with tasks ranging from site surveys and equipment installation support to data analysis for network performance reports—always prioritizing safety, accuracy, and alignment with Kabul's development goals.</w:t>
      </w:r>
    </w:p>
    <w:p>
      <w:pPr>
        <w:pStyle w:val="BodyText"/>
      </w:pPr>
      <w:r>
        <w:t xml:space="preserve">My ambition is not merely to complete an internship but to become a long-term contributor to Afghanistan's telecommunications advancement. I am deeply committed to using my engineering skills within the unique context of Kabul—a city at the forefront of balancing rapid technological adoption with infrastructural growth. I believe that empowering local talent through hands-on experience, as [Company Name] exemplifies, is fundamental to building sustainable telecom networks that serve all Afghans effectively.</w:t>
      </w:r>
    </w:p>
    <w:p>
      <w:pPr>
        <w:pStyle w:val="BodyText"/>
      </w:pPr>
      <w:r>
        <w:t xml:space="preserve">Thank you for considering my application for the Telecommunication Engineer Internship position in Kabul. My resume, attached for your review, provides further detail on my qualifications and academic achievements. I am incredibly eager to discuss how my technical skills, local context awareness, and genuine passion for Afghanistan's digital future can benefit [Company Name] during an interview at your earliest convenience. I look forward to the possibility of contributing meaningfully to your team in Kabul.</w:t>
      </w:r>
    </w:p>
    <w:p>
      <w:pPr>
        <w:pStyle w:val="BodyText"/>
      </w:pPr>
      <w:r>
        <w:t xml:space="preserve">Sincerely,</w:t>
      </w:r>
    </w:p>
    <w:p>
      <w:pPr>
        <w:pStyle w:val="BodyText"/>
      </w:pPr>
      <w:r>
        <w:t xml:space="preserve">[Your Full Name]</w:t>
      </w:r>
      <w:r>
        <w:br/>
      </w:r>
      <w:r>
        <w:t xml:space="preserve">Telecommunication Engineering Student (Final Year)</w:t>
      </w:r>
      <w:r>
        <w:br/>
      </w:r>
      <w:r>
        <w:t xml:space="preserve">Kabul University, Faculty of Engineering</w:t>
      </w:r>
      <w:r>
        <w:br/>
      </w:r>
      <w:r>
        <w:t xml:space="preserve">Phone: [Your Phone Number] | Email: [Your Email Address]</w:t>
      </w:r>
      <w:r>
        <w:br/>
      </w:r>
      <w:r>
        <w:t xml:space="preserve">LinkedIn: [Optional - Your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Kabul Afghanistan</dc:title>
  <dc:creator/>
  <dc:language>en</dc:language>
  <cp:keywords/>
  <dcterms:created xsi:type="dcterms:W3CDTF">2025-12-08T08:59:35Z</dcterms:created>
  <dcterms:modified xsi:type="dcterms:W3CDTF">2025-12-08T08:59:35Z</dcterms:modified>
</cp:coreProperties>
</file>

<file path=docProps/custom.xml><?xml version="1.0" encoding="utf-8"?>
<Properties xmlns="http://schemas.openxmlformats.org/officeDocument/2006/custom-properties" xmlns:vt="http://schemas.openxmlformats.org/officeDocument/2006/docPropsVTypes"/>
</file>